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13579CE8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AF0CBD">
        <w:rPr>
          <w:sz w:val="24"/>
          <w:szCs w:val="24"/>
          <w:lang w:val="en-GB"/>
        </w:rPr>
        <w:t xml:space="preserve">South </w:t>
      </w:r>
      <w:r w:rsidR="00C33D07">
        <w:rPr>
          <w:sz w:val="24"/>
          <w:szCs w:val="24"/>
          <w:lang w:val="en-GB"/>
        </w:rPr>
        <w:t>Dakota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055C5D24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5640A5">
        <w:rPr>
          <w:sz w:val="22"/>
          <w:szCs w:val="22"/>
          <w:lang w:val="en-GB"/>
        </w:rPr>
        <w:t>thirty</w:t>
      </w:r>
      <w:r w:rsidR="002B3CA4">
        <w:rPr>
          <w:sz w:val="22"/>
          <w:szCs w:val="22"/>
          <w:lang w:val="en-GB"/>
        </w:rPr>
        <w:t xml:space="preserve"> (</w:t>
      </w:r>
      <w:r w:rsidR="005640A5">
        <w:rPr>
          <w:sz w:val="22"/>
          <w:szCs w:val="22"/>
          <w:lang w:val="en-GB"/>
        </w:rPr>
        <w:t>30</w:t>
      </w:r>
      <w:r w:rsidR="002B3CA4">
        <w:rPr>
          <w:sz w:val="22"/>
          <w:szCs w:val="22"/>
          <w:lang w:val="en-GB"/>
        </w:rPr>
        <w:t>) days from</w:t>
      </w:r>
      <w:r w:rsidR="00854304">
        <w:rPr>
          <w:sz w:val="22"/>
          <w:szCs w:val="22"/>
          <w:lang w:val="en-GB"/>
        </w:rPr>
        <w:t xml:space="preserve"> the next payment dat</w:t>
      </w:r>
      <w:r w:rsidR="00BE2019">
        <w:rPr>
          <w:sz w:val="22"/>
          <w:szCs w:val="22"/>
          <w:lang w:val="en-GB"/>
        </w:rPr>
        <w:t>e</w:t>
      </w:r>
      <w:r w:rsidR="00AF0CBD">
        <w:rPr>
          <w:sz w:val="22"/>
          <w:szCs w:val="22"/>
          <w:lang w:val="en-GB"/>
        </w:rPr>
        <w:t>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98E1C6" w14:textId="77777777" w:rsidR="0063391E" w:rsidRDefault="0063391E" w:rsidP="00CB37D9">
      <w:pPr>
        <w:spacing w:after="0" w:line="240" w:lineRule="auto"/>
      </w:pPr>
      <w:r>
        <w:separator/>
      </w:r>
    </w:p>
  </w:endnote>
  <w:endnote w:type="continuationSeparator" w:id="0">
    <w:p w14:paraId="1D3BD6E0" w14:textId="77777777" w:rsidR="0063391E" w:rsidRDefault="0063391E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9869FC" w14:textId="77777777" w:rsidR="001100D5" w:rsidRDefault="001100D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33C2B337" w:rsidR="00CB37D9" w:rsidRPr="001100D5" w:rsidRDefault="00CB37D9" w:rsidP="001100D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0850F8" w14:textId="77777777" w:rsidR="001100D5" w:rsidRDefault="001100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AC79D3" w14:textId="77777777" w:rsidR="0063391E" w:rsidRDefault="0063391E" w:rsidP="00CB37D9">
      <w:pPr>
        <w:spacing w:after="0" w:line="240" w:lineRule="auto"/>
      </w:pPr>
      <w:r>
        <w:separator/>
      </w:r>
    </w:p>
  </w:footnote>
  <w:footnote w:type="continuationSeparator" w:id="0">
    <w:p w14:paraId="2B8901E6" w14:textId="77777777" w:rsidR="0063391E" w:rsidRDefault="0063391E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8E7702" w14:textId="77777777" w:rsidR="001100D5" w:rsidRDefault="001100D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3C61352C" w:rsidR="00AD6FC0" w:rsidRPr="001100D5" w:rsidRDefault="00AD6FC0" w:rsidP="001100D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F35683" w14:textId="77777777" w:rsidR="001100D5" w:rsidRDefault="001100D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68013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1100D5"/>
    <w:rsid w:val="00134720"/>
    <w:rsid w:val="00136AD6"/>
    <w:rsid w:val="001511CC"/>
    <w:rsid w:val="00173693"/>
    <w:rsid w:val="00181BFB"/>
    <w:rsid w:val="001D641D"/>
    <w:rsid w:val="00206CF8"/>
    <w:rsid w:val="00213AF9"/>
    <w:rsid w:val="002369D9"/>
    <w:rsid w:val="002821F7"/>
    <w:rsid w:val="00283ABC"/>
    <w:rsid w:val="00285A64"/>
    <w:rsid w:val="002B3CA4"/>
    <w:rsid w:val="002B7039"/>
    <w:rsid w:val="002D0FCE"/>
    <w:rsid w:val="002E036E"/>
    <w:rsid w:val="002E064C"/>
    <w:rsid w:val="00330365"/>
    <w:rsid w:val="00335DF1"/>
    <w:rsid w:val="003422E5"/>
    <w:rsid w:val="003A4C6E"/>
    <w:rsid w:val="003B1444"/>
    <w:rsid w:val="003B24BC"/>
    <w:rsid w:val="003B7112"/>
    <w:rsid w:val="003C2319"/>
    <w:rsid w:val="00402153"/>
    <w:rsid w:val="00422CE9"/>
    <w:rsid w:val="00426C19"/>
    <w:rsid w:val="00465476"/>
    <w:rsid w:val="004704FB"/>
    <w:rsid w:val="00473500"/>
    <w:rsid w:val="004A0CF1"/>
    <w:rsid w:val="004A1AA1"/>
    <w:rsid w:val="004D0B8D"/>
    <w:rsid w:val="004F1CD0"/>
    <w:rsid w:val="004F5D47"/>
    <w:rsid w:val="005469D0"/>
    <w:rsid w:val="0055308F"/>
    <w:rsid w:val="005640A5"/>
    <w:rsid w:val="00570A17"/>
    <w:rsid w:val="00597172"/>
    <w:rsid w:val="005B4CDD"/>
    <w:rsid w:val="005F0103"/>
    <w:rsid w:val="0063391E"/>
    <w:rsid w:val="00651AD0"/>
    <w:rsid w:val="00665C41"/>
    <w:rsid w:val="006820EC"/>
    <w:rsid w:val="00682FEF"/>
    <w:rsid w:val="006B481C"/>
    <w:rsid w:val="006D2C62"/>
    <w:rsid w:val="006F5F60"/>
    <w:rsid w:val="0071381A"/>
    <w:rsid w:val="007305A1"/>
    <w:rsid w:val="00737DD8"/>
    <w:rsid w:val="007743B4"/>
    <w:rsid w:val="00786720"/>
    <w:rsid w:val="00797686"/>
    <w:rsid w:val="007A7438"/>
    <w:rsid w:val="007E31FB"/>
    <w:rsid w:val="00817C7B"/>
    <w:rsid w:val="00831A9F"/>
    <w:rsid w:val="00832695"/>
    <w:rsid w:val="008377D4"/>
    <w:rsid w:val="00854304"/>
    <w:rsid w:val="0088508C"/>
    <w:rsid w:val="008A0792"/>
    <w:rsid w:val="008A69DA"/>
    <w:rsid w:val="008B5C7D"/>
    <w:rsid w:val="008C4124"/>
    <w:rsid w:val="008C60BB"/>
    <w:rsid w:val="008E0A7F"/>
    <w:rsid w:val="008E52FB"/>
    <w:rsid w:val="009146FD"/>
    <w:rsid w:val="00941997"/>
    <w:rsid w:val="00945588"/>
    <w:rsid w:val="009503D6"/>
    <w:rsid w:val="009551A7"/>
    <w:rsid w:val="00976859"/>
    <w:rsid w:val="00991ECC"/>
    <w:rsid w:val="009A5CAF"/>
    <w:rsid w:val="009F2D5D"/>
    <w:rsid w:val="00A116D0"/>
    <w:rsid w:val="00A17025"/>
    <w:rsid w:val="00A31AEF"/>
    <w:rsid w:val="00A43706"/>
    <w:rsid w:val="00A56F25"/>
    <w:rsid w:val="00A62D9B"/>
    <w:rsid w:val="00AD6FC0"/>
    <w:rsid w:val="00AF0CBD"/>
    <w:rsid w:val="00B131A0"/>
    <w:rsid w:val="00B325E3"/>
    <w:rsid w:val="00B32A3C"/>
    <w:rsid w:val="00BC0F62"/>
    <w:rsid w:val="00BD3DFA"/>
    <w:rsid w:val="00BE2019"/>
    <w:rsid w:val="00C276F8"/>
    <w:rsid w:val="00C33D07"/>
    <w:rsid w:val="00C55AF5"/>
    <w:rsid w:val="00C576A9"/>
    <w:rsid w:val="00C70801"/>
    <w:rsid w:val="00C74D1D"/>
    <w:rsid w:val="00C82A4E"/>
    <w:rsid w:val="00C86770"/>
    <w:rsid w:val="00C91B90"/>
    <w:rsid w:val="00CB37D9"/>
    <w:rsid w:val="00CD6FD8"/>
    <w:rsid w:val="00D25831"/>
    <w:rsid w:val="00D54234"/>
    <w:rsid w:val="00D62042"/>
    <w:rsid w:val="00D67DEA"/>
    <w:rsid w:val="00DD2CCC"/>
    <w:rsid w:val="00DE55CD"/>
    <w:rsid w:val="00E37A0C"/>
    <w:rsid w:val="00E46F8F"/>
    <w:rsid w:val="00E9546D"/>
    <w:rsid w:val="00EC1BFF"/>
    <w:rsid w:val="00ED6766"/>
    <w:rsid w:val="00EF3DD5"/>
    <w:rsid w:val="00F156D3"/>
    <w:rsid w:val="00F23730"/>
    <w:rsid w:val="00F3734B"/>
    <w:rsid w:val="00F55649"/>
    <w:rsid w:val="00F676D4"/>
    <w:rsid w:val="00F717F2"/>
    <w:rsid w:val="00F74E1F"/>
    <w:rsid w:val="00F837C9"/>
    <w:rsid w:val="00F97730"/>
    <w:rsid w:val="00FB353C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84</Words>
  <Characters>1625</Characters>
  <Application/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906</CharactersWithSpaces>
  <SharedDoc>false</SharedDoc>
  <HyperlinksChanged>false</HyperlinksChanged>
  <AppVersion>16.0000</AppVersion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